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X116fe9a303d5d8fecacec06402bbc8df3e631c2"/>
    <w:p>
      <w:pPr>
        <w:pStyle w:val="Heading1"/>
      </w:pPr>
      <w:r>
        <w:t xml:space="preserve">Cover Letter for Data Scientist Position in India Mumbai</w:t>
      </w:r>
    </w:p>
    <w:p>
      <w:pPr>
        <w:pStyle w:val="FirstParagraph"/>
      </w:pPr>
      <w:r>
        <w:rPr>
          <w:bCs/>
          <w:b/>
        </w:rPr>
        <w:t xml:space="preserve">Dear Hiring Manager,</w:t>
      </w:r>
    </w:p>
    <w:p>
      <w:pPr>
        <w:pStyle w:val="BodyText"/>
      </w:pPr>
      <w:r>
        <w:t xml:space="preserve">I am writing to express my enthusiastic interest in the Data Scientist position at your esteemed organization, located in the dynamic and fast-paced environment of India Mumbai. As a passionate data scientist with a strong background in leveraging data-driven insights to solve complex business problems, I am eager to contribute my skills and experience to an organization that thrives on innovation and technological advancement. India Mumbai, as a global financial hub and a thriving center for technology startups, offers an unparalleled opportunity for professionals like myself to make a meaningful impact through data science. This role aligns perfectly with my career aspirations and technical expertise, and I am excited about the possibility of joining your team.</w:t>
      </w:r>
    </w:p>
    <w:p>
      <w:pPr>
        <w:pStyle w:val="BodyText"/>
      </w:pPr>
      <w:r>
        <w:t xml:space="preserve">Throughout my career as a Data Scientist, I have developed a deep understanding of how data can transform industries and drive strategic decision-making. My journey began with a degree in Computer Science, followed by advanced studies in Data Analytics and Machine Learning. This academic foundation, combined with hands-on experience in roles across various sectors—ranging from finance to e-commerce—has equipped me with the technical acumen to extract actionable insights from complex datasets. In India Mumbai, where data is the backbone of both traditional and digital industries, I have witnessed firsthand how data science can revolutionize operations, enhance customer experiences, and unlock new revenue streams.</w:t>
      </w:r>
    </w:p>
    <w:p>
      <w:pPr>
        <w:pStyle w:val="BodyText"/>
      </w:pPr>
      <w:r>
        <w:t xml:space="preserve">One of my most rewarding projects involved developing a predictive analytics model for a leading fintech company in Mumbai. By analyzing transactional data and user behavior patterns, I was able to identify trends that significantly improved risk assessment models and reduced fraudulent activities. This experience not only reinforced the importance of data science in solving real-world challenges but also highlighted the unique opportunities available in India’s rapidly evolving tech landscape. As a Data Scientist, I thrive on tackling such challenges, whether it’s optimizing supply chain logistics for a retail giant or designing AI-driven solutions for healthcare providers.</w:t>
      </w:r>
    </w:p>
    <w:p>
      <w:pPr>
        <w:pStyle w:val="BodyText"/>
      </w:pPr>
      <w:r>
        <w:t xml:space="preserve">What excites me most about the opportunity to work in India Mumbai is the city’s position as a melting pot of innovation and entrepreneurship. The region is home to some of the world’s most ambitious startups, established corporations, and research institutions that are pushing the boundaries of what data science can achieve. As a professional deeply rooted in this ecosystem, I have collaborated with teams across industries to build scalable solutions that address local and global challenges. For instance, I recently led a project to develop a machine learning model for an e-commerce platform based in Mumbai, which enhanced personalization and improved customer retention by 30%. This kind of work is not only professionally fulfilling but also aligns with the mission-driven culture prevalent in India’s tech community.</w:t>
      </w:r>
    </w:p>
    <w:p>
      <w:pPr>
        <w:pStyle w:val="BodyText"/>
      </w:pPr>
      <w:r>
        <w:t xml:space="preserve">My technical skills are complemented by a strong ability to communicate complex data concepts to non-technical stakeholders. As a Data Scientist, I understand that the true value of data lies in its ability to inform and inspire action. In India Mumbai, where businesses are increasingly adopting data-centric strategies, this skill is critical for bridging the gap between technical teams and decision-makers. Whether presenting findings through interactive dashboards or collaborating with cross-functional teams to integrate data insights into business processes, I am committed to ensuring that data science delivers tangible results.</w:t>
      </w:r>
    </w:p>
    <w:p>
      <w:pPr>
        <w:pStyle w:val="BodyText"/>
      </w:pPr>
      <w:r>
        <w:t xml:space="preserve">Furthermore, my experience working in diverse cultural and professional environments has prepared me to thrive in the fast-paced, multicultural setting of India Mumbai. The city’s vibrant energy and collaborative spirit are a perfect match for my work ethic and passion for innovation. I am particularly drawn to organizations that prioritize ethical data practices, sustainability, and social impact—values that resonate strongly with the mission of many companies based in this region. As a Data Scientist, I am driven by the desire to use my expertise to create solutions that are not only technologically advanced but also socially responsible.</w:t>
      </w:r>
    </w:p>
    <w:p>
      <w:pPr>
        <w:pStyle w:val="BodyText"/>
      </w:pPr>
      <w:r>
        <w:t xml:space="preserve">India Mumbai’s unique blend of tradition and modernity presents a fertile ground for data science professionals to innovate and lead. From smart city initiatives to digital transformation in traditional sectors, the opportunities are endless. I am eager to contribute my skills in statistical modeling, data visualization, and algorithm development to support your organization’s goals while growing alongside a team that values creativity and excellence. My ability to adapt to new challenges and think critically about data problems makes me a strong fit for this role.</w:t>
      </w:r>
    </w:p>
    <w:p>
      <w:pPr>
        <w:pStyle w:val="BodyText"/>
      </w:pPr>
      <w:r>
        <w:t xml:space="preserve">In conclusion, I am confident that my background as a Data Scientist, combined with my passion for leveraging data to drive impact, makes me an ideal candidate for this position in India Mumbai. I would be thrilled to bring my expertise in machine learning, analytics, and problem-solving to your organization and contribute to its continued success. Thank you for considering my application. I look forward to the opportunity to discuss how I can contribute to your team’s mission.</w:t>
      </w:r>
    </w:p>
    <w:p>
      <w:pPr>
        <w:pStyle w:val="BodyText"/>
      </w:pPr>
      <w:r>
        <w:t xml:space="preserve">Thank you for your time and consideration.</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India Mumbai</dc:title>
  <dc:creator/>
  <dc:language>en</dc:language>
  <cp:keywords/>
  <dcterms:created xsi:type="dcterms:W3CDTF">2025-12-11T12:35:36Z</dcterms:created>
  <dcterms:modified xsi:type="dcterms:W3CDTF">2025-12-11T12:35:36Z</dcterms:modified>
</cp:coreProperties>
</file>

<file path=docProps/custom.xml><?xml version="1.0" encoding="utf-8"?>
<Properties xmlns="http://schemas.openxmlformats.org/officeDocument/2006/custom-properties" xmlns:vt="http://schemas.openxmlformats.org/officeDocument/2006/docPropsVTypes"/>
</file>